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139800" w14:textId="237E65D9" w:rsidR="00F91548" w:rsidRPr="00EB3452" w:rsidRDefault="00B25382" w:rsidP="00EB3452">
      <w:pPr>
        <w:pStyle w:val="Zwykytekst"/>
        <w:spacing w:line="276" w:lineRule="auto"/>
        <w:rPr>
          <w:rFonts w:ascii="Cambria" w:eastAsia="MS Mincho" w:hAnsi="Cambria"/>
          <w:i/>
          <w:sz w:val="22"/>
          <w:szCs w:val="22"/>
        </w:rPr>
      </w:pPr>
      <w:r>
        <w:rPr>
          <w:rFonts w:ascii="Cambria" w:eastAsia="MS Mincho" w:hAnsi="Cambria"/>
          <w:sz w:val="22"/>
          <w:szCs w:val="22"/>
        </w:rPr>
        <w:t xml:space="preserve">                     </w:t>
      </w:r>
      <w:r w:rsidR="00CA2B01">
        <w:rPr>
          <w:rFonts w:ascii="Cambria" w:eastAsia="MS Mincho" w:hAnsi="Cambria"/>
          <w:sz w:val="22"/>
          <w:szCs w:val="22"/>
        </w:rPr>
        <w:t xml:space="preserve">     </w:t>
      </w:r>
    </w:p>
    <w:p w14:paraId="6EBB0CF7" w14:textId="77777777" w:rsidR="007C2510" w:rsidRDefault="007C2510" w:rsidP="00E07FC8">
      <w:pPr>
        <w:jc w:val="right"/>
        <w:outlineLvl w:val="0"/>
        <w:rPr>
          <w:rFonts w:ascii="Cambria" w:hAnsi="Cambria"/>
          <w:sz w:val="22"/>
          <w:szCs w:val="22"/>
        </w:rPr>
      </w:pPr>
    </w:p>
    <w:p w14:paraId="18ED5F30" w14:textId="77777777" w:rsidR="00E07FC8" w:rsidRPr="0055077D" w:rsidRDefault="00E07FC8" w:rsidP="00E07FC8">
      <w:pPr>
        <w:jc w:val="right"/>
        <w:outlineLvl w:val="0"/>
        <w:rPr>
          <w:rFonts w:ascii="Cambria" w:hAnsi="Cambria"/>
          <w:b/>
          <w:sz w:val="22"/>
          <w:szCs w:val="22"/>
        </w:rPr>
      </w:pPr>
      <w:r w:rsidRPr="0055077D">
        <w:rPr>
          <w:rFonts w:ascii="Cambria" w:hAnsi="Cambria"/>
          <w:b/>
          <w:sz w:val="22"/>
          <w:szCs w:val="22"/>
        </w:rPr>
        <w:t>Załącznik nr 2 do SIWZ</w:t>
      </w:r>
    </w:p>
    <w:p w14:paraId="656966DD" w14:textId="77777777"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179C0F7E" w14:textId="77777777"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14:paraId="590B1B21" w14:textId="77777777"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1A1CB056" w14:textId="77777777"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14:paraId="59A58392" w14:textId="77777777" w:rsidR="00CA2B01" w:rsidRPr="0055077D" w:rsidRDefault="00366E9E" w:rsidP="0077309C">
      <w:pPr>
        <w:jc w:val="center"/>
        <w:outlineLvl w:val="0"/>
        <w:rPr>
          <w:rFonts w:ascii="Cambria" w:hAnsi="Cambria"/>
          <w:b/>
          <w:szCs w:val="22"/>
        </w:rPr>
      </w:pPr>
      <w:r>
        <w:rPr>
          <w:rFonts w:ascii="Cambria" w:hAnsi="Cambria"/>
          <w:b/>
          <w:szCs w:val="22"/>
        </w:rPr>
        <w:t xml:space="preserve">FORMULARZ </w:t>
      </w:r>
      <w:r w:rsidR="001E7475" w:rsidRPr="0055077D">
        <w:rPr>
          <w:rFonts w:ascii="Cambria" w:hAnsi="Cambria"/>
          <w:b/>
          <w:szCs w:val="22"/>
        </w:rPr>
        <w:t>OFERT</w:t>
      </w:r>
      <w:r>
        <w:rPr>
          <w:rFonts w:ascii="Cambria" w:hAnsi="Cambria"/>
          <w:b/>
          <w:szCs w:val="22"/>
        </w:rPr>
        <w:t>Y</w:t>
      </w:r>
    </w:p>
    <w:p w14:paraId="3DB557F3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70FBCBEF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14:paraId="06CB74AE" w14:textId="77777777"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14:paraId="4647FD92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14:paraId="52D79305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14:paraId="332FFD82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14:paraId="531D4422" w14:textId="77777777"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14:paraId="24CBB960" w14:textId="77777777" w:rsidR="001E7475" w:rsidRDefault="001E7475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</w:p>
    <w:p w14:paraId="3693565E" w14:textId="77777777"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4D651A5B" w14:textId="77777777"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14:paraId="3AB0F677" w14:textId="77777777" w:rsidR="00E84413" w:rsidRDefault="00CA2B01" w:rsidP="00E84413">
      <w:pPr>
        <w:pStyle w:val="normaltableau"/>
        <w:rPr>
          <w:rFonts w:ascii="Cambria" w:eastAsia="MS Mincho" w:hAnsi="Cambria"/>
          <w:lang w:val="pl-PL"/>
        </w:rPr>
      </w:pPr>
      <w:r w:rsidRPr="007A43B5">
        <w:rPr>
          <w:rFonts w:ascii="Cambria" w:eastAsia="MS Mincho" w:hAnsi="Cambria"/>
          <w:lang w:val="pl-PL"/>
        </w:rPr>
        <w:t>W odpowiedzi na ogłoszenie o przetargu nieograniczonym na</w:t>
      </w:r>
      <w:r w:rsidR="00E84413" w:rsidRPr="007A43B5">
        <w:rPr>
          <w:rFonts w:ascii="Cambria" w:eastAsia="MS Mincho" w:hAnsi="Cambria"/>
          <w:lang w:val="pl-PL"/>
        </w:rPr>
        <w:t>:</w:t>
      </w:r>
    </w:p>
    <w:p w14:paraId="32F33A93" w14:textId="64348C16" w:rsidR="00CA2B01" w:rsidRPr="00D353EB" w:rsidRDefault="00D353EB" w:rsidP="2370219B">
      <w:pPr>
        <w:pStyle w:val="normaltableau"/>
        <w:spacing w:line="360" w:lineRule="auto"/>
        <w:jc w:val="center"/>
        <w:rPr>
          <w:lang w:val="pl-PL"/>
        </w:rPr>
      </w:pPr>
      <w:r w:rsidRPr="000778B8">
        <w:rPr>
          <w:b/>
          <w:lang w:val="pl-PL"/>
        </w:rPr>
        <w:t>Dostawa podzespołów do infrastruktury teleinformatycznej na potrzeby zapewnienia ciągłości działania serwerów i stacji roboczych w Laboratorium Biologii RNA Międzynarodowego Instytutu Biologii Molekularnej i Komórkowej w Warszawie</w:t>
      </w:r>
      <w:r w:rsidRPr="00E7287A">
        <w:rPr>
          <w:b/>
          <w:lang w:val="pl-PL"/>
        </w:rPr>
        <w:br/>
      </w:r>
      <w:r w:rsidRPr="00D353EB">
        <w:rPr>
          <w:lang w:val="pl-PL"/>
        </w:rPr>
        <w:t>(</w:t>
      </w:r>
      <w:r w:rsidRPr="00E7287A">
        <w:rPr>
          <w:b/>
          <w:lang w:val="pl-PL"/>
        </w:rPr>
        <w:t>znak sprawy: ADZ.261</w:t>
      </w:r>
      <w:r w:rsidR="00EF4380" w:rsidRPr="00E7287A">
        <w:rPr>
          <w:rFonts w:ascii="Cambria" w:eastAsia="MS Mincho" w:hAnsi="Cambria"/>
          <w:b/>
          <w:bCs/>
          <w:lang w:val="pl-PL"/>
        </w:rPr>
        <w:t>.</w:t>
      </w:r>
      <w:r w:rsidR="00E3670D" w:rsidRPr="3F8776CD">
        <w:rPr>
          <w:rFonts w:ascii="Cambria" w:eastAsia="MS Mincho" w:hAnsi="Cambria"/>
          <w:b/>
          <w:bCs/>
          <w:lang w:val="pl-PL"/>
        </w:rPr>
        <w:t>1</w:t>
      </w:r>
      <w:r w:rsidR="36D0E006" w:rsidRPr="00D353EB">
        <w:rPr>
          <w:rFonts w:ascii="Cambria" w:eastAsia="MS Mincho" w:hAnsi="Cambria"/>
          <w:b/>
          <w:bCs/>
          <w:lang w:val="pl-PL"/>
        </w:rPr>
        <w:t>7</w:t>
      </w:r>
      <w:r w:rsidR="00EF4380" w:rsidRPr="00D353EB">
        <w:rPr>
          <w:rFonts w:ascii="Cambria" w:eastAsia="MS Mincho" w:hAnsi="Cambria"/>
          <w:b/>
          <w:bCs/>
          <w:lang w:val="pl-PL"/>
        </w:rPr>
        <w:t>.</w:t>
      </w:r>
      <w:r w:rsidR="00D37C3E" w:rsidRPr="00D353EB">
        <w:rPr>
          <w:rFonts w:ascii="Cambria" w:eastAsia="MS Mincho" w:hAnsi="Cambria"/>
          <w:b/>
          <w:bCs/>
          <w:lang w:val="pl-PL"/>
        </w:rPr>
        <w:t>20</w:t>
      </w:r>
      <w:r w:rsidR="63CE28A5" w:rsidRPr="00D353EB">
        <w:rPr>
          <w:rFonts w:ascii="Cambria" w:eastAsia="MS Mincho" w:hAnsi="Cambria"/>
          <w:b/>
          <w:bCs/>
          <w:lang w:val="pl-PL"/>
        </w:rPr>
        <w:t>20</w:t>
      </w:r>
      <w:r w:rsidR="00B012DD" w:rsidRPr="3F8776CD">
        <w:rPr>
          <w:rFonts w:ascii="Cambria" w:eastAsia="MS Mincho" w:hAnsi="Cambria"/>
          <w:b/>
          <w:bCs/>
          <w:lang w:val="pl-PL"/>
        </w:rPr>
        <w:t>)</w:t>
      </w:r>
    </w:p>
    <w:p w14:paraId="381ADABE" w14:textId="77777777" w:rsidR="00CA2B01" w:rsidRPr="007A43B5" w:rsidRDefault="001E7475" w:rsidP="001E7475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>
        <w:rPr>
          <w:rFonts w:ascii="Cambria" w:eastAsia="MS Mincho" w:hAnsi="Cambria"/>
          <w:lang w:val="pl-PL"/>
        </w:rPr>
        <w:t xml:space="preserve">Oferujemy wykonanie przedmiotu zamówienia </w:t>
      </w:r>
      <w:r w:rsidR="00CA2B01" w:rsidRPr="007A43B5">
        <w:rPr>
          <w:rFonts w:ascii="Cambria" w:eastAsia="MS Mincho" w:hAnsi="Cambria"/>
          <w:lang w:val="pl-PL"/>
        </w:rPr>
        <w:t>zgodnie z</w:t>
      </w:r>
      <w:r w:rsidR="003E3F25">
        <w:rPr>
          <w:rFonts w:ascii="Cambria" w:eastAsia="MS Mincho" w:hAnsi="Cambria"/>
          <w:lang w:val="pl-PL"/>
        </w:rPr>
        <w:t xml:space="preserve"> warunkami i wymogami zawartymi</w:t>
      </w:r>
      <w:r w:rsidR="003E3F25">
        <w:rPr>
          <w:rFonts w:ascii="Cambria" w:eastAsia="MS Mincho" w:hAnsi="Cambria"/>
          <w:lang w:val="pl-PL"/>
        </w:rPr>
        <w:br/>
      </w:r>
      <w:r w:rsidR="00CA2B01" w:rsidRPr="007A43B5">
        <w:rPr>
          <w:rFonts w:ascii="Cambria" w:eastAsia="MS Mincho" w:hAnsi="Cambria"/>
          <w:lang w:val="pl-PL"/>
        </w:rPr>
        <w:t xml:space="preserve">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="00CA2B01"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="00CA2B01" w:rsidRPr="007A43B5">
        <w:rPr>
          <w:rFonts w:ascii="Cambria" w:eastAsia="MS Mincho" w:hAnsi="Cambria"/>
          <w:lang w:val="pl-PL"/>
        </w:rPr>
        <w:t>załącznikach do SIWZ</w:t>
      </w:r>
      <w:r>
        <w:rPr>
          <w:rFonts w:ascii="Cambria" w:eastAsia="MS Mincho" w:hAnsi="Cambria"/>
          <w:lang w:val="pl-PL"/>
        </w:rPr>
        <w:t>:</w:t>
      </w:r>
    </w:p>
    <w:p w14:paraId="79466D7B" w14:textId="6723A332" w:rsidR="00CA076C" w:rsidRPr="00B4216D" w:rsidRDefault="00CA076C" w:rsidP="2370219B">
      <w:pPr>
        <w:pStyle w:val="Akapitzlist"/>
        <w:numPr>
          <w:ilvl w:val="3"/>
          <w:numId w:val="34"/>
        </w:numPr>
        <w:spacing w:after="120" w:line="276" w:lineRule="auto"/>
        <w:ind w:left="284" w:hanging="284"/>
        <w:contextualSpacing w:val="0"/>
        <w:jc w:val="both"/>
        <w:rPr>
          <w:rFonts w:ascii="Cambria" w:hAnsi="Cambria" w:cs="Arial"/>
          <w:b/>
          <w:bCs/>
          <w:color w:val="000000"/>
          <w:u w:val="single"/>
        </w:rPr>
      </w:pP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W zakresie części nr I </w:t>
      </w:r>
      <w:r w:rsidR="00A01B97" w:rsidRPr="3F8776CD">
        <w:rPr>
          <w:rFonts w:ascii="Cambria" w:hAnsi="Cambria" w:cs="Arial"/>
          <w:b/>
          <w:bCs/>
          <w:color w:val="000000" w:themeColor="text1"/>
          <w:u w:val="single"/>
        </w:rPr>
        <w:t>–</w:t>
      </w: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 </w:t>
      </w:r>
      <w:r w:rsidR="00A01B97" w:rsidRPr="3F8776CD">
        <w:rPr>
          <w:rFonts w:ascii="Cambria" w:hAnsi="Cambria"/>
          <w:b/>
          <w:bCs/>
          <w:sz w:val="22"/>
          <w:szCs w:val="22"/>
          <w:u w:val="single"/>
        </w:rPr>
        <w:t xml:space="preserve">Dostawa </w:t>
      </w:r>
      <w:r w:rsidR="004A1FE9" w:rsidRPr="3F8776CD">
        <w:rPr>
          <w:rFonts w:ascii="Cambria" w:hAnsi="Cambria"/>
          <w:b/>
          <w:bCs/>
          <w:sz w:val="22"/>
          <w:szCs w:val="22"/>
          <w:u w:val="single"/>
        </w:rPr>
        <w:t>części zamiennych podzespołów serwera obliczeniowego</w:t>
      </w:r>
    </w:p>
    <w:p w14:paraId="1DE30C4F" w14:textId="77777777" w:rsidR="00CA076C" w:rsidRPr="00B4216D" w:rsidRDefault="00CA076C" w:rsidP="00BC0077">
      <w:pPr>
        <w:pStyle w:val="Akapitzlist"/>
        <w:numPr>
          <w:ilvl w:val="1"/>
          <w:numId w:val="35"/>
        </w:numPr>
        <w:spacing w:line="276" w:lineRule="auto"/>
        <w:contextualSpacing w:val="0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color w:val="000000"/>
          <w:u w:val="single"/>
        </w:rPr>
        <w:t>Za cenę oferty w wysokości:</w:t>
      </w:r>
    </w:p>
    <w:p w14:paraId="2A5BF9A8" w14:textId="77777777" w:rsidR="00CA076C" w:rsidRPr="00B4216D" w:rsidRDefault="00CA076C" w:rsidP="00BC0077">
      <w:pPr>
        <w:pStyle w:val="Akapitzlist"/>
        <w:spacing w:line="276" w:lineRule="auto"/>
        <w:ind w:left="0"/>
        <w:jc w:val="both"/>
        <w:rPr>
          <w:rFonts w:ascii="Cambria" w:hAnsi="Cambria" w:cs="Arial"/>
          <w:b/>
          <w:color w:val="000000"/>
          <w:u w:val="single"/>
        </w:rPr>
      </w:pPr>
    </w:p>
    <w:p w14:paraId="25857C66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NETTO : ............................ zł</w:t>
      </w:r>
    </w:p>
    <w:p w14:paraId="0D020AC8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</w:t>
      </w:r>
    </w:p>
    <w:p w14:paraId="22645733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Stawka podatku VAT …...…%*</w:t>
      </w:r>
    </w:p>
    <w:p w14:paraId="7E72105F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BRUTTO: ............................ zł*</w:t>
      </w:r>
    </w:p>
    <w:p w14:paraId="78EB0C56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*,</w:t>
      </w:r>
    </w:p>
    <w:p w14:paraId="6C453AF2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36F351EC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wyliczoną zgodnie z poniższą tabelą – do uzupełnienia przez Wykonawcę:</w:t>
      </w:r>
    </w:p>
    <w:tbl>
      <w:tblPr>
        <w:tblStyle w:val="Tabela-Siatka3"/>
        <w:tblW w:w="904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05"/>
        <w:gridCol w:w="1276"/>
        <w:gridCol w:w="1134"/>
        <w:gridCol w:w="1276"/>
        <w:gridCol w:w="992"/>
        <w:gridCol w:w="993"/>
        <w:gridCol w:w="1134"/>
        <w:gridCol w:w="1134"/>
      </w:tblGrid>
      <w:tr w:rsidR="004555B2" w:rsidRPr="00104C15" w14:paraId="0AC57783" w14:textId="77777777" w:rsidTr="004555B2">
        <w:trPr>
          <w:trHeight w:val="1229"/>
        </w:trPr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D9394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199EE9B9">
              <w:rPr>
                <w:rFonts w:ascii="Cambria" w:hAnsi="Cambria" w:cs="Arial"/>
                <w:sz w:val="18"/>
                <w:szCs w:val="18"/>
              </w:rPr>
              <w:lastRenderedPageBreak/>
              <w:t>Przedmio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39DCF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Producent lub mark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9F09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Seria / model / typ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F4A90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Cena jednostkowa netto [zł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4643" w14:textId="77777777" w:rsid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</w:p>
          <w:p w14:paraId="1DE04AEA" w14:textId="77777777" w:rsid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</w:p>
          <w:p w14:paraId="40A6ACED" w14:textId="77777777" w:rsidR="004555B2" w:rsidRPr="00311FCF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>
              <w:rPr>
                <w:rFonts w:ascii="Cambria" w:hAnsi="Cambria" w:cs="Arial"/>
                <w:sz w:val="18"/>
              </w:rPr>
              <w:t>Wartość</w:t>
            </w:r>
            <w:r w:rsidRPr="00311FCF">
              <w:rPr>
                <w:rFonts w:ascii="Cambria" w:hAnsi="Cambria" w:cs="Arial"/>
                <w:sz w:val="18"/>
              </w:rPr>
              <w:t xml:space="preserve"> netto [zł]</w:t>
            </w:r>
          </w:p>
          <w:p w14:paraId="5544E999" w14:textId="77777777" w:rsidR="004555B2" w:rsidRPr="00B4216D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262D4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Stawka podatku VAT [%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4D7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W</w:t>
            </w:r>
            <w:r>
              <w:rPr>
                <w:rFonts w:ascii="Cambria" w:hAnsi="Cambria" w:cs="Arial"/>
                <w:sz w:val="18"/>
              </w:rPr>
              <w:t>ysokość podatku VAT [zł] (kol. 4 x kol. 5</w:t>
            </w:r>
            <w:r w:rsidRPr="00B4216D">
              <w:rPr>
                <w:rFonts w:ascii="Cambria" w:hAnsi="Cambria" w:cs="Arial"/>
                <w:sz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677AA" w14:textId="77777777" w:rsidR="004555B2" w:rsidRPr="00B4216D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 xml:space="preserve">Wartość  brutto [zł] </w:t>
            </w:r>
          </w:p>
          <w:p w14:paraId="10899FD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(kol. 4 + kol. 6</w:t>
            </w:r>
            <w:r w:rsidRPr="199EE9B9">
              <w:rPr>
                <w:rFonts w:ascii="Cambria" w:hAnsi="Cambria" w:cs="Arial"/>
                <w:sz w:val="18"/>
                <w:szCs w:val="18"/>
              </w:rPr>
              <w:t>)</w:t>
            </w:r>
          </w:p>
        </w:tc>
      </w:tr>
      <w:tr w:rsidR="004555B2" w:rsidRPr="00104C15" w14:paraId="37D4F670" w14:textId="77777777" w:rsidTr="004555B2">
        <w:trPr>
          <w:trHeight w:val="70"/>
        </w:trPr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69ADB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F9B39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2C77A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B7122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FE8B7" w14:textId="77777777" w:rsidR="004555B2" w:rsidRPr="00B4216D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F734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61726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2FB06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7</w:t>
            </w:r>
          </w:p>
        </w:tc>
      </w:tr>
      <w:tr w:rsidR="004555B2" w:rsidRPr="00104C15" w14:paraId="2B5F582A" w14:textId="77777777" w:rsidTr="004555B2">
        <w:trPr>
          <w:trHeight w:val="901"/>
        </w:trPr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EF7AE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color w:val="000000"/>
                <w:sz w:val="18"/>
              </w:rPr>
            </w:pPr>
            <w:r w:rsidRPr="2370219B">
              <w:rPr>
                <w:rFonts w:ascii="Cambria" w:eastAsia="Batang" w:hAnsi="Cambria" w:cs="Calibri"/>
                <w:sz w:val="18"/>
                <w:szCs w:val="18"/>
              </w:rPr>
              <w:t>Dyski twarde SSD, szt.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0DBF9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3D2C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9BE63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A83E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828EA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68367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C03EC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</w:tr>
    </w:tbl>
    <w:p w14:paraId="4F06049E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34EC05BA" w14:textId="158C2E2D" w:rsidR="00CA076C" w:rsidRPr="00B4216D" w:rsidRDefault="00CA076C" w:rsidP="3F8776CD">
      <w:pPr>
        <w:pStyle w:val="Akapitzlist"/>
        <w:numPr>
          <w:ilvl w:val="1"/>
          <w:numId w:val="35"/>
        </w:numPr>
        <w:spacing w:line="276" w:lineRule="auto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Oferujemy termin realizacji przedmiot</w:t>
      </w:r>
      <w:r w:rsidR="00E7287A">
        <w:rPr>
          <w:rFonts w:ascii="Cambria" w:hAnsi="Cambria" w:cs="Arial"/>
          <w:b/>
          <w:bCs/>
          <w:i/>
          <w:iCs/>
          <w:color w:val="000000" w:themeColor="text1"/>
        </w:rPr>
        <w:t>u zamówienia, w zakresie Części 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, wynoszący ………………………….. pełnych dni (min. </w:t>
      </w:r>
      <w:r w:rsidR="00015A05" w:rsidRPr="3F8776CD">
        <w:rPr>
          <w:rFonts w:ascii="Cambria" w:hAnsi="Cambria" w:cs="Arial"/>
          <w:b/>
          <w:bCs/>
          <w:i/>
          <w:iCs/>
          <w:color w:val="000000" w:themeColor="text1"/>
        </w:rPr>
        <w:t>14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, maks. </w:t>
      </w:r>
      <w:r w:rsidR="00015A05"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45 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pełnych dni) od dnia podpisania umowy.</w:t>
      </w:r>
    </w:p>
    <w:p w14:paraId="5DA492BA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0D9DC177" w14:textId="59111711" w:rsidR="00CA076C" w:rsidRPr="00B4216D" w:rsidRDefault="00CA076C" w:rsidP="2370219B">
      <w:pPr>
        <w:pStyle w:val="Akapitzlist"/>
        <w:numPr>
          <w:ilvl w:val="0"/>
          <w:numId w:val="36"/>
        </w:numPr>
        <w:spacing w:after="120" w:line="276" w:lineRule="auto"/>
        <w:contextualSpacing w:val="0"/>
        <w:jc w:val="both"/>
        <w:rPr>
          <w:rFonts w:ascii="Cambria" w:hAnsi="Cambria" w:cs="Arial"/>
          <w:b/>
          <w:bCs/>
          <w:color w:val="000000"/>
          <w:u w:val="single"/>
        </w:rPr>
      </w:pP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W zakresie części nr </w:t>
      </w:r>
      <w:r w:rsidR="00566328" w:rsidRPr="3F8776CD">
        <w:rPr>
          <w:rFonts w:ascii="Cambria" w:hAnsi="Cambria" w:cs="Arial"/>
          <w:b/>
          <w:bCs/>
          <w:color w:val="000000" w:themeColor="text1"/>
          <w:u w:val="single"/>
        </w:rPr>
        <w:t>II</w:t>
      </w: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 - </w:t>
      </w:r>
      <w:r w:rsidR="00A01B97"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Dostawa części zamiennych podzespołów stacji roboczej GPU </w:t>
      </w:r>
    </w:p>
    <w:p w14:paraId="7813A82D" w14:textId="77777777" w:rsidR="00CA076C" w:rsidRPr="00B4216D" w:rsidRDefault="00CA076C" w:rsidP="00BC0077">
      <w:pPr>
        <w:pStyle w:val="Akapitzlist"/>
        <w:numPr>
          <w:ilvl w:val="1"/>
          <w:numId w:val="36"/>
        </w:numPr>
        <w:spacing w:line="276" w:lineRule="auto"/>
        <w:ind w:left="0" w:firstLine="0"/>
        <w:contextualSpacing w:val="0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color w:val="000000"/>
          <w:u w:val="single"/>
        </w:rPr>
        <w:t>Za cenę oferty w wysokości:</w:t>
      </w:r>
    </w:p>
    <w:p w14:paraId="2527BE29" w14:textId="77777777" w:rsidR="00CA076C" w:rsidRPr="00B4216D" w:rsidRDefault="00CA076C" w:rsidP="00BC0077">
      <w:pPr>
        <w:pStyle w:val="Akapitzlist"/>
        <w:spacing w:line="276" w:lineRule="auto"/>
        <w:ind w:left="0" w:right="-2"/>
        <w:jc w:val="both"/>
        <w:rPr>
          <w:rFonts w:ascii="Cambria" w:hAnsi="Cambria" w:cs="Arial"/>
          <w:b/>
          <w:color w:val="000000"/>
          <w:u w:val="single"/>
        </w:rPr>
      </w:pPr>
    </w:p>
    <w:p w14:paraId="00B6EF75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NETTO : ............................ zł</w:t>
      </w:r>
    </w:p>
    <w:p w14:paraId="050D16B4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</w:t>
      </w:r>
    </w:p>
    <w:p w14:paraId="622C9789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Stawka podatku VAT …...…%*</w:t>
      </w:r>
    </w:p>
    <w:p w14:paraId="63BE452E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BRUTTO: ............................ zł*</w:t>
      </w:r>
    </w:p>
    <w:p w14:paraId="1570F192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*,</w:t>
      </w:r>
    </w:p>
    <w:p w14:paraId="28F02B2F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20B565F2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wyliczoną zgodnie z poniższą tabelą – do uzupełnienia przez Wykonawcę:</w:t>
      </w:r>
    </w:p>
    <w:tbl>
      <w:tblPr>
        <w:tblStyle w:val="Tabela-Siatka31"/>
        <w:tblW w:w="904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06"/>
        <w:gridCol w:w="1275"/>
        <w:gridCol w:w="1134"/>
        <w:gridCol w:w="1276"/>
        <w:gridCol w:w="992"/>
        <w:gridCol w:w="993"/>
        <w:gridCol w:w="1134"/>
        <w:gridCol w:w="1134"/>
      </w:tblGrid>
      <w:tr w:rsidR="004555B2" w:rsidRPr="004555B2" w14:paraId="0C10F611" w14:textId="77777777" w:rsidTr="004555B2">
        <w:trPr>
          <w:trHeight w:val="1229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C8FF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Przedmio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B85F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Producent lub mark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385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Seria / model / typ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1E8F" w14:textId="77777777" w:rsidR="004555B2" w:rsidRPr="004555B2" w:rsidRDefault="004555B2" w:rsidP="004555B2">
            <w:pPr>
              <w:autoSpaceDE w:val="0"/>
              <w:autoSpaceDN w:val="0"/>
              <w:adjustRightInd w:val="0"/>
              <w:rPr>
                <w:rFonts w:ascii="Cambria" w:hAnsi="Cambria" w:cs="Arial"/>
                <w:sz w:val="18"/>
              </w:rPr>
            </w:pPr>
          </w:p>
          <w:p w14:paraId="3E9E143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Cena jednostkowa netto [zł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B3C27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Cena  netto [zł]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F95C1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Stawka podatku VAT [%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11B6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Wysokość podatku VAT [zł] (kol. 4 x kol. 5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15D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 xml:space="preserve">Wartość  brutto [zł] </w:t>
            </w:r>
          </w:p>
          <w:p w14:paraId="788471DC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(kol. 4 + kol. 6)</w:t>
            </w:r>
          </w:p>
        </w:tc>
      </w:tr>
      <w:tr w:rsidR="004555B2" w:rsidRPr="004555B2" w14:paraId="39A1689F" w14:textId="77777777" w:rsidTr="004555B2">
        <w:trPr>
          <w:trHeight w:val="70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CA872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x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CEB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5304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8FC1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AD27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92B9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9620C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3305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7</w:t>
            </w:r>
          </w:p>
        </w:tc>
      </w:tr>
      <w:tr w:rsidR="004555B2" w:rsidRPr="004555B2" w14:paraId="36D24BFA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76379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  <w:r w:rsidRPr="004555B2">
              <w:rPr>
                <w:rFonts w:ascii="Cambria" w:eastAsia="Batang" w:hAnsi="Cambria" w:cs="Calibri"/>
                <w:sz w:val="18"/>
                <w:szCs w:val="18"/>
              </w:rPr>
              <w:t>Procesor, szt .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C5E9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87B3F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D14E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9772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6D7F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7F99F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008E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4555B2" w:rsidRPr="004555B2" w14:paraId="1A3A4EB2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9895E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18"/>
              </w:rPr>
            </w:pPr>
            <w:r w:rsidRPr="004555B2">
              <w:rPr>
                <w:rFonts w:ascii="Cambria" w:eastAsia="Batang" w:hAnsi="Cambria" w:cs="Calibri"/>
                <w:sz w:val="18"/>
                <w:szCs w:val="22"/>
              </w:rPr>
              <w:t>Moduł pamięci RAM, szt.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7A2EE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25EC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C0DE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EBA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61C5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952C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95FBA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4555B2" w:rsidRPr="004555B2" w14:paraId="062E0FF3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9BA4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  <w:r w:rsidRPr="004555B2">
              <w:rPr>
                <w:rFonts w:ascii="Cambria" w:eastAsia="Batang" w:hAnsi="Cambria" w:cs="Calibri"/>
                <w:sz w:val="18"/>
                <w:szCs w:val="22"/>
              </w:rPr>
              <w:t>Karta GPU, szt. 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B6DA4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9E321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2574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8C36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C642F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5A4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F612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4555B2" w:rsidRPr="004555B2" w14:paraId="3B4010D3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928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  <w:r w:rsidRPr="004555B2">
              <w:rPr>
                <w:rFonts w:ascii="Cambria" w:eastAsia="Batang" w:hAnsi="Cambria" w:cs="Calibri"/>
                <w:sz w:val="18"/>
                <w:szCs w:val="22"/>
              </w:rPr>
              <w:t>Dysk SSD, szt .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10AAE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39EC9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5C3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2541F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F96F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AFEC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DD279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4555B2" w:rsidRPr="004555B2" w14:paraId="02AFD52D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23037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  <w:r w:rsidRPr="004555B2">
              <w:rPr>
                <w:rFonts w:ascii="Cambria" w:eastAsia="Batang" w:hAnsi="Cambria" w:cs="Calibri"/>
                <w:sz w:val="18"/>
                <w:szCs w:val="22"/>
              </w:rPr>
              <w:lastRenderedPageBreak/>
              <w:t>Dyski HDD, szt. 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08559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8793B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945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C0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EBF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54A81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826A9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4555B2" w:rsidRPr="004555B2" w14:paraId="01872EC2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1C02B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  <w:r w:rsidRPr="004555B2">
              <w:rPr>
                <w:rFonts w:ascii="Cambria" w:eastAsia="Batang" w:hAnsi="Cambria" w:cs="Calibri"/>
                <w:sz w:val="18"/>
                <w:szCs w:val="22"/>
              </w:rPr>
              <w:t>Moduł SATADOM, szt .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5FA8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F3C5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CA78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3D384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630E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E6EA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8A037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4555B2" w:rsidRPr="004555B2" w14:paraId="58527852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9749C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  <w:r w:rsidRPr="004555B2">
              <w:rPr>
                <w:rFonts w:ascii="Cambria" w:eastAsia="Batang" w:hAnsi="Cambria" w:cs="Calibri"/>
                <w:b/>
                <w:sz w:val="18"/>
                <w:szCs w:val="22"/>
              </w:rPr>
              <w:t>SU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B5DFC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85A1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05FB5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404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9381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8B65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56EA5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</w:tbl>
    <w:p w14:paraId="176F69D8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283C4E2D" w14:textId="351445B0" w:rsidR="00CA076C" w:rsidRPr="00B4216D" w:rsidRDefault="00CA076C" w:rsidP="3F8776CD">
      <w:pPr>
        <w:pStyle w:val="Akapitzlist"/>
        <w:numPr>
          <w:ilvl w:val="1"/>
          <w:numId w:val="36"/>
        </w:numPr>
        <w:spacing w:line="276" w:lineRule="auto"/>
        <w:ind w:left="0" w:firstLine="0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Oferujemy termin realizacji prz</w:t>
      </w:r>
      <w:r w:rsidR="00E7287A">
        <w:rPr>
          <w:rFonts w:ascii="Cambria" w:hAnsi="Cambria" w:cs="Arial"/>
          <w:b/>
          <w:bCs/>
          <w:i/>
          <w:iCs/>
          <w:color w:val="000000" w:themeColor="text1"/>
        </w:rPr>
        <w:t>edmiotu zamówienia, w zakresie Części I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, wynoszący ………………………….. pełnych dni (min. </w:t>
      </w:r>
      <w:r w:rsidR="00367083" w:rsidRPr="3F8776CD">
        <w:rPr>
          <w:rFonts w:ascii="Cambria" w:hAnsi="Cambria" w:cs="Arial"/>
          <w:b/>
          <w:bCs/>
          <w:i/>
          <w:iCs/>
          <w:color w:val="000000" w:themeColor="text1"/>
        </w:rPr>
        <w:t>14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, maks. 30 pełnych dni) od dnia podpisania umowy.</w:t>
      </w:r>
    </w:p>
    <w:p w14:paraId="2C8FCB7F" w14:textId="77777777" w:rsidR="00290F5A" w:rsidRPr="00B4216D" w:rsidRDefault="00290F5A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</w:p>
    <w:p w14:paraId="237E94FD" w14:textId="548B4148" w:rsidR="00290F5A" w:rsidRPr="00B4216D" w:rsidRDefault="00290F5A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  <w:r w:rsidRPr="00B4216D">
        <w:rPr>
          <w:rFonts w:ascii="Cambria" w:hAnsi="Cambria"/>
          <w:sz w:val="22"/>
          <w:szCs w:val="22"/>
          <w:lang w:eastAsia="en-US"/>
        </w:rPr>
        <w:t xml:space="preserve">Powyższe ceny zawierają wszystkie koszty związane z realizacją zamówienia, zgodnie </w:t>
      </w:r>
      <w:r w:rsidRPr="00B4216D">
        <w:rPr>
          <w:rFonts w:ascii="Cambria" w:hAnsi="Cambria"/>
          <w:sz w:val="22"/>
          <w:szCs w:val="22"/>
          <w:lang w:eastAsia="en-US"/>
        </w:rPr>
        <w:br/>
        <w:t>z SIWZ.</w:t>
      </w:r>
    </w:p>
    <w:p w14:paraId="4A267D2F" w14:textId="77777777" w:rsidR="00290F5A" w:rsidRPr="00B4216D" w:rsidRDefault="00290F5A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</w:p>
    <w:p w14:paraId="419D54A8" w14:textId="2E9248A4" w:rsidR="00290F5A" w:rsidRPr="00B4216D" w:rsidRDefault="00420511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  <w:r>
        <w:rPr>
          <w:rFonts w:ascii="Cambria" w:hAnsi="Cambria"/>
          <w:sz w:val="22"/>
          <w:szCs w:val="22"/>
          <w:lang w:eastAsia="en-US"/>
        </w:rPr>
        <w:t>*</w:t>
      </w:r>
      <w:bookmarkStart w:id="0" w:name="_GoBack"/>
      <w:bookmarkEnd w:id="0"/>
      <w:r w:rsidR="00290F5A" w:rsidRPr="00B4216D">
        <w:rPr>
          <w:rFonts w:ascii="Cambria" w:hAnsi="Cambria"/>
          <w:sz w:val="22"/>
          <w:szCs w:val="22"/>
          <w:lang w:eastAsia="en-US"/>
        </w:rPr>
        <w:t>Oświadczamy, że podana w ofercie stawka podatku od towarów i usług VAT jest zgodna</w:t>
      </w:r>
      <w:r w:rsidR="00290F5A" w:rsidRPr="00B4216D">
        <w:rPr>
          <w:rFonts w:ascii="Cambria" w:hAnsi="Cambria"/>
          <w:sz w:val="22"/>
          <w:szCs w:val="22"/>
          <w:lang w:eastAsia="en-US"/>
        </w:rPr>
        <w:br/>
        <w:t xml:space="preserve">z przepisami Ustawy z dnia 11 marca 2004 r. o podatku od towarów i usług (Dz. U. z 2011 r. </w:t>
      </w:r>
      <w:r w:rsidR="004A6C1D" w:rsidRPr="00B4216D">
        <w:rPr>
          <w:rFonts w:ascii="Cambria" w:hAnsi="Cambria"/>
          <w:sz w:val="22"/>
          <w:szCs w:val="22"/>
          <w:lang w:eastAsia="en-US"/>
        </w:rPr>
        <w:br/>
      </w:r>
      <w:r w:rsidR="00290F5A" w:rsidRPr="00B4216D">
        <w:rPr>
          <w:rFonts w:ascii="Cambria" w:hAnsi="Cambria"/>
          <w:sz w:val="22"/>
          <w:szCs w:val="22"/>
          <w:lang w:eastAsia="en-US"/>
        </w:rPr>
        <w:t>Nr 177, poz. 1054, z późn. zm.).</w:t>
      </w:r>
      <w:r w:rsidR="00290F5A" w:rsidRPr="00B4216D">
        <w:rPr>
          <w:rFonts w:ascii="Cambria" w:hAnsi="Cambria"/>
          <w:sz w:val="22"/>
          <w:szCs w:val="22"/>
          <w:vertAlign w:val="superscript"/>
          <w:lang w:eastAsia="en-US"/>
        </w:rPr>
        <w:footnoteReference w:id="2"/>
      </w:r>
    </w:p>
    <w:p w14:paraId="4BC5900A" w14:textId="77777777" w:rsidR="00A91FB1" w:rsidRPr="00A91FB1" w:rsidRDefault="00A91FB1" w:rsidP="00A91FB1">
      <w:pPr>
        <w:suppressAutoHyphens/>
        <w:spacing w:before="120" w:line="360" w:lineRule="auto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Ponadto oświadczamy, że:</w:t>
      </w:r>
    </w:p>
    <w:p w14:paraId="7533B5C2" w14:textId="77777777" w:rsidR="00A91FB1" w:rsidRPr="007A43B5" w:rsidRDefault="00A91FB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zapoznaliśmy się </w:t>
      </w:r>
      <w:r>
        <w:rPr>
          <w:rFonts w:ascii="Cambria" w:hAnsi="Cambria"/>
          <w:sz w:val="22"/>
          <w:szCs w:val="22"/>
          <w:lang w:eastAsia="en-US"/>
        </w:rPr>
        <w:t xml:space="preserve">z </w:t>
      </w:r>
      <w:r w:rsidRPr="007A43B5">
        <w:rPr>
          <w:rFonts w:ascii="Cambria" w:hAnsi="Cambria"/>
          <w:sz w:val="22"/>
          <w:szCs w:val="22"/>
          <w:lang w:eastAsia="en-US"/>
        </w:rPr>
        <w:t xml:space="preserve">SIWZ wraz z załącznikami oraz </w:t>
      </w:r>
      <w:r w:rsidR="00EE4BEC">
        <w:rPr>
          <w:rFonts w:ascii="Cambria" w:hAnsi="Cambria"/>
          <w:sz w:val="22"/>
          <w:szCs w:val="22"/>
          <w:lang w:eastAsia="en-US"/>
        </w:rPr>
        <w:t xml:space="preserve">ewentualnymi </w:t>
      </w:r>
      <w:r w:rsidRPr="007A43B5">
        <w:rPr>
          <w:rFonts w:ascii="Cambria" w:hAnsi="Cambria"/>
          <w:sz w:val="22"/>
          <w:szCs w:val="22"/>
          <w:lang w:eastAsia="en-US"/>
        </w:rPr>
        <w:t>wyjaśnieniami</w:t>
      </w:r>
      <w:r w:rsidR="00EE4BEC">
        <w:rPr>
          <w:rFonts w:ascii="Cambria" w:hAnsi="Cambria"/>
          <w:sz w:val="22"/>
          <w:szCs w:val="22"/>
          <w:lang w:eastAsia="en-US"/>
        </w:rPr>
        <w:t xml:space="preserve"> </w:t>
      </w:r>
      <w:r w:rsidRPr="007A43B5">
        <w:rPr>
          <w:rFonts w:ascii="Cambria" w:hAnsi="Cambria"/>
          <w:sz w:val="22"/>
          <w:szCs w:val="22"/>
          <w:lang w:eastAsia="en-US"/>
        </w:rPr>
        <w:t>i/lub z</w:t>
      </w:r>
      <w:r w:rsidR="00831872">
        <w:rPr>
          <w:rFonts w:ascii="Cambria" w:hAnsi="Cambria"/>
          <w:sz w:val="22"/>
          <w:szCs w:val="22"/>
          <w:lang w:eastAsia="en-US"/>
        </w:rPr>
        <w:t xml:space="preserve">mianami SIWZ i </w:t>
      </w:r>
      <w:r w:rsidRPr="007A43B5">
        <w:rPr>
          <w:rFonts w:ascii="Cambria" w:hAnsi="Cambria"/>
          <w:sz w:val="22"/>
          <w:szCs w:val="22"/>
          <w:lang w:eastAsia="en-US"/>
        </w:rPr>
        <w:t>uznajemy się za związanych okr</w:t>
      </w:r>
      <w:r>
        <w:rPr>
          <w:rFonts w:ascii="Cambria" w:hAnsi="Cambria"/>
          <w:sz w:val="22"/>
          <w:szCs w:val="22"/>
          <w:lang w:eastAsia="en-US"/>
        </w:rPr>
        <w:t xml:space="preserve">eślonymi </w:t>
      </w:r>
      <w:r w:rsidR="004A6C1D">
        <w:rPr>
          <w:rFonts w:ascii="Cambria" w:hAnsi="Cambria"/>
          <w:sz w:val="22"/>
          <w:szCs w:val="22"/>
          <w:lang w:eastAsia="en-US"/>
        </w:rPr>
        <w:br/>
      </w:r>
      <w:r>
        <w:rPr>
          <w:rFonts w:ascii="Cambria" w:hAnsi="Cambria"/>
          <w:sz w:val="22"/>
          <w:szCs w:val="22"/>
          <w:lang w:eastAsia="en-US"/>
        </w:rPr>
        <w:t>w nich postanowieniami</w:t>
      </w:r>
      <w:r w:rsidR="00084648">
        <w:rPr>
          <w:rFonts w:ascii="Cambria" w:hAnsi="Cambria"/>
          <w:sz w:val="22"/>
          <w:szCs w:val="22"/>
          <w:lang w:eastAsia="en-US"/>
        </w:rPr>
        <w:t xml:space="preserve"> </w:t>
      </w:r>
      <w:r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.</w:t>
      </w:r>
      <w:r w:rsidR="00CA076C">
        <w:rPr>
          <w:rFonts w:ascii="Cambria" w:hAnsi="Cambria"/>
          <w:sz w:val="22"/>
          <w:szCs w:val="22"/>
          <w:lang w:eastAsia="en-US"/>
        </w:rPr>
        <w:t xml:space="preserve"> Oferowany przez nas sprzęt odpowiada wymaganiom Zamawiającego.</w:t>
      </w:r>
    </w:p>
    <w:p w14:paraId="5BD0C36B" w14:textId="77777777" w:rsidR="00252130" w:rsidRDefault="00A91FB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Oferta obejmuje realizację przedmiotu zamówienia zg</w:t>
      </w:r>
      <w:r w:rsidR="00831872">
        <w:rPr>
          <w:rFonts w:ascii="Cambria" w:hAnsi="Cambria"/>
          <w:sz w:val="22"/>
          <w:szCs w:val="22"/>
        </w:rPr>
        <w:t>odnie z wymaganiami określonymi</w:t>
      </w:r>
      <w:r w:rsidR="00831872">
        <w:rPr>
          <w:rFonts w:ascii="Cambria" w:hAnsi="Cambria"/>
          <w:sz w:val="22"/>
          <w:szCs w:val="22"/>
        </w:rPr>
        <w:br/>
      </w:r>
      <w:r>
        <w:rPr>
          <w:rFonts w:ascii="Cambria" w:hAnsi="Cambria"/>
          <w:sz w:val="22"/>
          <w:szCs w:val="22"/>
        </w:rPr>
        <w:t>w SIWZ, w tym Załącznikiem nr 1 do S</w:t>
      </w:r>
      <w:r w:rsidR="00BC0077">
        <w:rPr>
          <w:rFonts w:ascii="Cambria" w:hAnsi="Cambria"/>
          <w:sz w:val="22"/>
          <w:szCs w:val="22"/>
        </w:rPr>
        <w:t>IWZ – OPZ oraz Załącznikiem nr 5</w:t>
      </w:r>
      <w:r>
        <w:rPr>
          <w:rFonts w:ascii="Cambria" w:hAnsi="Cambria"/>
          <w:sz w:val="22"/>
          <w:szCs w:val="22"/>
        </w:rPr>
        <w:t xml:space="preserve"> do SIWZ – Istotne postanowienia umowy.</w:t>
      </w:r>
    </w:p>
    <w:p w14:paraId="72E5C818" w14:textId="77777777" w:rsidR="00A91FB1" w:rsidRDefault="00A91FB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Oświadczamy, że akceptujemy termin wykonania zamówienia określony w SIWZ.</w:t>
      </w:r>
    </w:p>
    <w:p w14:paraId="743A33F5" w14:textId="77777777" w:rsidR="00CA2B01" w:rsidRPr="007A43B5" w:rsidRDefault="00C772ED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A91FB1">
        <w:rPr>
          <w:rFonts w:ascii="Cambria" w:hAnsi="Cambria"/>
          <w:sz w:val="22"/>
          <w:szCs w:val="22"/>
          <w:lang w:eastAsia="en-US"/>
        </w:rPr>
        <w:t xml:space="preserve"> wszystkie koszty, jakie ponosi z</w:t>
      </w:r>
      <w:r w:rsidR="00CA2B01" w:rsidRPr="007A43B5">
        <w:rPr>
          <w:rFonts w:ascii="Cambria" w:hAnsi="Cambria"/>
          <w:sz w:val="22"/>
          <w:szCs w:val="22"/>
          <w:lang w:eastAsia="en-US"/>
        </w:rPr>
        <w:t>amawiający w przypadku wyboru niniejszej oferty.</w:t>
      </w:r>
    </w:p>
    <w:p w14:paraId="77E825ED" w14:textId="77777777" w:rsidR="00CA2B01" w:rsidRPr="007A43B5" w:rsidRDefault="00CA2B0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gwarancji</w:t>
      </w:r>
      <w:r w:rsidR="00A91FB1">
        <w:rPr>
          <w:rFonts w:ascii="Cambria" w:hAnsi="Cambria"/>
          <w:sz w:val="22"/>
          <w:szCs w:val="22"/>
          <w:lang w:eastAsia="en-US"/>
        </w:rPr>
        <w:t xml:space="preserve"> i rękojmi za wady oraz</w:t>
      </w:r>
      <w:r w:rsidRPr="007A43B5">
        <w:rPr>
          <w:rFonts w:ascii="Cambria" w:hAnsi="Cambria"/>
          <w:sz w:val="22"/>
          <w:szCs w:val="22"/>
          <w:lang w:eastAsia="en-US"/>
        </w:rPr>
        <w:t xml:space="preserve"> płatności </w:t>
      </w:r>
      <w:r w:rsidR="00936185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za zrealizowanie przedmiotu zamówienia określone w SIWZ.</w:t>
      </w:r>
    </w:p>
    <w:p w14:paraId="2003F2E8" w14:textId="77777777" w:rsidR="00CA2B01" w:rsidRPr="007A43B5" w:rsidRDefault="00CA2B0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528A60DB" w14:textId="77777777" w:rsidR="00C772ED" w:rsidRPr="007A43B5" w:rsidRDefault="00CA2B0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21B2A2B4" w14:textId="77777777" w:rsidR="00C772ED" w:rsidRDefault="00C772ED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 xml:space="preserve">Realizację </w:t>
      </w:r>
      <w:r w:rsidR="00F546F4" w:rsidRPr="007A43B5">
        <w:rPr>
          <w:rFonts w:ascii="Cambria" w:hAnsi="Cambria"/>
          <w:sz w:val="22"/>
          <w:szCs w:val="22"/>
          <w:lang w:eastAsia="en-US"/>
        </w:rPr>
        <w:t>dostaw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p w14:paraId="5D189181" w14:textId="77777777" w:rsidR="00290F5A" w:rsidRPr="00290F5A" w:rsidRDefault="00290F5A" w:rsidP="00290F5A">
      <w:pPr>
        <w:pStyle w:val="Akapitzlist"/>
        <w:suppressAutoHyphens/>
        <w:spacing w:before="120" w:line="360" w:lineRule="auto"/>
        <w:ind w:left="567"/>
        <w:jc w:val="both"/>
        <w:rPr>
          <w:rFonts w:ascii="Cambria" w:hAnsi="Cambria"/>
          <w:sz w:val="16"/>
          <w:szCs w:val="16"/>
          <w:lang w:eastAsia="en-US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14:paraId="3653CABB" w14:textId="77777777" w:rsidTr="00B4216D">
        <w:tc>
          <w:tcPr>
            <w:tcW w:w="4672" w:type="dxa"/>
            <w:shd w:val="clear" w:color="auto" w:fill="auto"/>
          </w:tcPr>
          <w:p w14:paraId="1292F1F6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B4216D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  <w:shd w:val="clear" w:color="auto" w:fill="auto"/>
          </w:tcPr>
          <w:p w14:paraId="2A5913A8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B4216D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14:paraId="6FA529DB" w14:textId="77777777" w:rsidTr="00B4216D">
        <w:tc>
          <w:tcPr>
            <w:tcW w:w="4672" w:type="dxa"/>
            <w:shd w:val="clear" w:color="auto" w:fill="auto"/>
          </w:tcPr>
          <w:p w14:paraId="47953256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  <w:shd w:val="clear" w:color="auto" w:fill="auto"/>
          </w:tcPr>
          <w:p w14:paraId="41B8F53E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14:paraId="77272A52" w14:textId="77777777" w:rsidTr="00B4216D">
        <w:tc>
          <w:tcPr>
            <w:tcW w:w="4672" w:type="dxa"/>
            <w:shd w:val="clear" w:color="auto" w:fill="auto"/>
          </w:tcPr>
          <w:p w14:paraId="2E43AAB3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  <w:shd w:val="clear" w:color="auto" w:fill="auto"/>
          </w:tcPr>
          <w:p w14:paraId="74F85D7B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14:paraId="348F88B2" w14:textId="77777777" w:rsidR="00C772ED" w:rsidRPr="007A43B5" w:rsidRDefault="00CA2B0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14:paraId="017BE6B7" w14:textId="77777777" w:rsidR="00C772ED" w:rsidRPr="007A43B5" w:rsidRDefault="00C772ED" w:rsidP="00936185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094EA9FD" w14:textId="77777777" w:rsidR="00CA2B01" w:rsidRDefault="00C772ED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</w:t>
      </w:r>
      <w:r w:rsidR="00831872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o charakterze informacyjnych lub wskazujących na sposób wykonywania umowy w zakresie komunikacji stron i form tej komunikacji. </w:t>
      </w:r>
    </w:p>
    <w:p w14:paraId="29DC0888" w14:textId="77777777" w:rsidR="00AF2BCA" w:rsidRPr="00AF2BCA" w:rsidRDefault="00AF2BCA" w:rsidP="00B235C1">
      <w:pPr>
        <w:pStyle w:val="Akapitzlist"/>
        <w:numPr>
          <w:ilvl w:val="3"/>
          <w:numId w:val="8"/>
        </w:numPr>
        <w:tabs>
          <w:tab w:val="left" w:pos="720"/>
        </w:tabs>
        <w:suppressAutoHyphens/>
        <w:spacing w:before="120" w:line="360" w:lineRule="auto"/>
        <w:ind w:left="567" w:hanging="567"/>
        <w:contextualSpacing w:val="0"/>
        <w:jc w:val="both"/>
        <w:rPr>
          <w:rFonts w:ascii="Cambria" w:hAnsi="Cambria"/>
          <w:sz w:val="22"/>
          <w:szCs w:val="22"/>
          <w:lang w:eastAsia="en-US"/>
        </w:rPr>
      </w:pPr>
      <w:r w:rsidRPr="00B4216D">
        <w:rPr>
          <w:rFonts w:ascii="Cambria" w:hAnsi="Cambria"/>
          <w:sz w:val="22"/>
          <w:szCs w:val="22"/>
          <w:lang w:eastAsia="en-US"/>
        </w:rPr>
        <w:t xml:space="preserve">Oświadczam, że wyrażam zgodę na przetwarzanie danych osobowych zawartych </w:t>
      </w:r>
      <w:r w:rsidR="00936185" w:rsidRPr="00B4216D">
        <w:rPr>
          <w:rFonts w:ascii="Cambria" w:hAnsi="Cambria"/>
          <w:sz w:val="22"/>
          <w:szCs w:val="22"/>
          <w:lang w:eastAsia="en-US"/>
        </w:rPr>
        <w:br/>
      </w:r>
      <w:r w:rsidRPr="00B4216D">
        <w:rPr>
          <w:rFonts w:ascii="Cambria" w:hAnsi="Cambria"/>
          <w:sz w:val="22"/>
          <w:szCs w:val="22"/>
          <w:lang w:eastAsia="en-US"/>
        </w:rPr>
        <w:t>w niniejszej ofercie, zgodnie z klauzulą informacyjną umieszczoną w Rozdziale X</w:t>
      </w:r>
      <w:r w:rsidR="00831872" w:rsidRPr="00B4216D">
        <w:rPr>
          <w:rFonts w:ascii="Cambria" w:hAnsi="Cambria"/>
          <w:sz w:val="22"/>
          <w:szCs w:val="22"/>
          <w:lang w:eastAsia="en-US"/>
        </w:rPr>
        <w:t>I</w:t>
      </w:r>
      <w:r w:rsidRPr="00B4216D">
        <w:rPr>
          <w:rFonts w:ascii="Cambria" w:hAnsi="Cambria"/>
          <w:sz w:val="22"/>
          <w:szCs w:val="22"/>
          <w:lang w:eastAsia="en-US"/>
        </w:rPr>
        <w:t xml:space="preserve">X SIWZ oraz, że wypełniłem obowiązki informacyjne przewidziane </w:t>
      </w:r>
      <w:r w:rsidR="00936185" w:rsidRPr="00B4216D">
        <w:rPr>
          <w:rFonts w:ascii="Cambria" w:hAnsi="Cambria"/>
          <w:sz w:val="22"/>
          <w:szCs w:val="22"/>
          <w:lang w:eastAsia="en-US"/>
        </w:rPr>
        <w:br/>
      </w:r>
      <w:r w:rsidRPr="00B4216D">
        <w:rPr>
          <w:rFonts w:ascii="Cambria" w:hAnsi="Cambria"/>
          <w:sz w:val="22"/>
          <w:szCs w:val="22"/>
          <w:lang w:eastAsia="en-US"/>
        </w:rPr>
        <w:t xml:space="preserve">w art. 13 lub art. 14 RODO wobec osób fizycznych, od których dane osobowe bezpośrednio lub pośrednio pozyskałem w celu ubiegania się o udzielenie zamówienia publicznego </w:t>
      </w:r>
      <w:r w:rsidR="00936185" w:rsidRPr="00B4216D">
        <w:rPr>
          <w:rFonts w:ascii="Cambria" w:hAnsi="Cambria"/>
          <w:sz w:val="22"/>
          <w:szCs w:val="22"/>
          <w:lang w:eastAsia="en-US"/>
        </w:rPr>
        <w:br/>
      </w:r>
      <w:r w:rsidRPr="00B4216D">
        <w:rPr>
          <w:rFonts w:ascii="Cambria" w:hAnsi="Cambria"/>
          <w:sz w:val="22"/>
          <w:szCs w:val="22"/>
          <w:lang w:eastAsia="en-US"/>
        </w:rPr>
        <w:t xml:space="preserve">w niniejszym </w:t>
      </w:r>
      <w:r w:rsidRPr="00AF2BCA">
        <w:rPr>
          <w:rFonts w:ascii="Cambria" w:hAnsi="Cambria"/>
          <w:sz w:val="22"/>
          <w:szCs w:val="22"/>
          <w:lang w:eastAsia="en-US"/>
        </w:rPr>
        <w:t>postępowaniu.</w:t>
      </w:r>
    </w:p>
    <w:p w14:paraId="79402288" w14:textId="77777777" w:rsidR="0055077D" w:rsidRDefault="00CA2B0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14:paraId="2C79AACA" w14:textId="77777777" w:rsidR="00290F5A" w:rsidRPr="00354C4F" w:rsidRDefault="00C772ED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W w:w="8930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9"/>
        <w:gridCol w:w="6691"/>
      </w:tblGrid>
      <w:tr w:rsidR="00C772ED" w:rsidRPr="007A43B5" w14:paraId="41B10EF6" w14:textId="77777777" w:rsidTr="00B4216D">
        <w:tc>
          <w:tcPr>
            <w:tcW w:w="2239" w:type="dxa"/>
            <w:shd w:val="clear" w:color="auto" w:fill="auto"/>
          </w:tcPr>
          <w:p w14:paraId="5299CE7D" w14:textId="77777777" w:rsidR="00C772ED" w:rsidRPr="00B4216D" w:rsidRDefault="00C772ED" w:rsidP="00B4216D">
            <w:pPr>
              <w:spacing w:line="276" w:lineRule="auto"/>
              <w:jc w:val="center"/>
              <w:rPr>
                <w:rFonts w:ascii="Cambria" w:hAnsi="Cambria"/>
                <w:i/>
                <w:sz w:val="20"/>
                <w:szCs w:val="20"/>
                <w:lang w:eastAsia="en-US"/>
              </w:rPr>
            </w:pP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>Nazwa oświadczenia lub dokumentu</w:t>
            </w:r>
          </w:p>
        </w:tc>
        <w:tc>
          <w:tcPr>
            <w:tcW w:w="6691" w:type="dxa"/>
            <w:shd w:val="clear" w:color="auto" w:fill="auto"/>
          </w:tcPr>
          <w:p w14:paraId="719379B5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/>
                <w:i/>
                <w:sz w:val="20"/>
                <w:szCs w:val="20"/>
                <w:lang w:eastAsia="en-US"/>
              </w:rPr>
            </w:pP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>Adres internetowy na której dokument lub oświadczenie dostępne</w:t>
            </w:r>
            <w:r w:rsidR="00290F5A"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br/>
            </w: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 xml:space="preserve"> jest w formie elektronicznej, wydający urząd lub organ, dokładne dane referencyjne dokumentacji lub numer i nazwa postępowania </w:t>
            </w:r>
            <w:r w:rsidR="00290F5A"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br/>
            </w: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>o udzielenie zamówienia u Zamawiającego, w którym Wykonawca złożył oświadczenia lub dokumenty</w:t>
            </w:r>
          </w:p>
        </w:tc>
      </w:tr>
      <w:tr w:rsidR="00C772ED" w:rsidRPr="007A43B5" w14:paraId="1F5E660F" w14:textId="77777777" w:rsidTr="00B4216D">
        <w:trPr>
          <w:trHeight w:val="145"/>
        </w:trPr>
        <w:tc>
          <w:tcPr>
            <w:tcW w:w="2239" w:type="dxa"/>
            <w:shd w:val="clear" w:color="auto" w:fill="auto"/>
          </w:tcPr>
          <w:p w14:paraId="4097D719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6691" w:type="dxa"/>
            <w:shd w:val="clear" w:color="auto" w:fill="auto"/>
          </w:tcPr>
          <w:p w14:paraId="1C23AADB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14:paraId="68585AB8" w14:textId="77777777" w:rsidTr="00B4216D">
        <w:trPr>
          <w:trHeight w:val="262"/>
        </w:trPr>
        <w:tc>
          <w:tcPr>
            <w:tcW w:w="2239" w:type="dxa"/>
            <w:shd w:val="clear" w:color="auto" w:fill="auto"/>
          </w:tcPr>
          <w:p w14:paraId="037E0068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6691" w:type="dxa"/>
            <w:shd w:val="clear" w:color="auto" w:fill="auto"/>
          </w:tcPr>
          <w:p w14:paraId="13E236AE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209D36D0" w14:textId="77777777" w:rsidR="00A570DE" w:rsidRDefault="00CA2B0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14:paraId="4A4C879A" w14:textId="77777777" w:rsidR="00AC5394" w:rsidRPr="007A43B5" w:rsidRDefault="00AC5394" w:rsidP="00554176">
      <w:pPr>
        <w:pStyle w:val="Akapitzlist"/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14:paraId="74FB0811" w14:textId="77777777"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14:paraId="5D716E4F" w14:textId="77777777" w:rsidR="00A570DE" w:rsidRPr="007A43B5" w:rsidRDefault="00D74612" w:rsidP="00D74612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14:paraId="63A1A989" w14:textId="77777777"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</w:p>
    <w:p w14:paraId="4BF1C8A2" w14:textId="77777777" w:rsidR="00FB6250" w:rsidRDefault="00CA2B01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14:paraId="15AABCDB" w14:textId="77777777" w:rsidR="00AC5394" w:rsidRPr="00AC5394" w:rsidRDefault="00AC5394" w:rsidP="00E50DFF">
      <w:pPr>
        <w:pStyle w:val="Akapitzlist"/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14:paraId="521BD468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14:paraId="10B07220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14:paraId="5C16EF05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14:paraId="76DC71E6" w14:textId="77777777" w:rsidR="00290F5A" w:rsidRPr="007A43B5" w:rsidRDefault="00CA2B01" w:rsidP="00354C4F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14:paraId="020A71A8" w14:textId="77777777" w:rsidR="00FB6250" w:rsidRPr="007A43B5" w:rsidRDefault="00FB6250" w:rsidP="00B235C1">
      <w:pPr>
        <w:pStyle w:val="Akapitzlist"/>
        <w:numPr>
          <w:ilvl w:val="3"/>
          <w:numId w:val="8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zgodnie z załączonym pełnomocnictwem Pełnomocnikiem </w:t>
      </w:r>
      <w:r w:rsidR="000E235E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do reprezentowania nas w postępowaniu lub reprezentowania nas w postępowaniu i zawarcia umowy jest:</w:t>
      </w:r>
    </w:p>
    <w:p w14:paraId="65B6D920" w14:textId="77777777" w:rsidR="005C1033" w:rsidRDefault="005C1033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14:paraId="32B48914" w14:textId="77777777" w:rsidR="00AC5394" w:rsidRDefault="00AC5394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14:paraId="52FB96B0" w14:textId="77777777" w:rsidR="00AC5394" w:rsidRPr="007A43B5" w:rsidRDefault="00AC5394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14:paraId="18D0B049" w14:textId="77777777"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1907ABE6" w14:textId="77777777" w:rsidR="00FB6250" w:rsidRPr="007A43B5" w:rsidRDefault="00FB6250" w:rsidP="000E235E">
      <w:pPr>
        <w:pStyle w:val="Akapitzlist"/>
        <w:tabs>
          <w:tab w:val="left" w:pos="720"/>
        </w:tabs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(Wypełniają jedynie przedsiębiorcy składający wspólną ofertę lub wykonawcy, którzy </w:t>
      </w:r>
      <w:r w:rsidR="000E235E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w powyższych zakresie ustanowili pełnomocnictwo)</w:t>
      </w:r>
    </w:p>
    <w:p w14:paraId="565A660D" w14:textId="77777777" w:rsidR="00CA2B01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6509F635" w14:textId="77777777" w:rsidR="00EE4BEC" w:rsidRDefault="00EE4BEC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4A374843" w14:textId="77777777" w:rsidR="00EE4BEC" w:rsidRPr="007A43B5" w:rsidRDefault="00EE4BEC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45DC1997" w14:textId="77777777"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>………………….., dnia …...…….. 201</w:t>
      </w:r>
      <w:r w:rsidR="00936185">
        <w:rPr>
          <w:rFonts w:ascii="Cambria" w:hAnsi="Cambria"/>
          <w:lang w:val="pl-PL" w:eastAsia="en-US"/>
        </w:rPr>
        <w:t>9</w:t>
      </w:r>
      <w:r w:rsidR="00FB6250" w:rsidRPr="007A43B5">
        <w:rPr>
          <w:rFonts w:ascii="Cambria" w:hAnsi="Cambria"/>
          <w:lang w:val="pl-PL" w:eastAsia="en-US"/>
        </w:rPr>
        <w:t xml:space="preserve"> 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14:paraId="3C261D6C" w14:textId="76B8E767" w:rsidR="007A43B5" w:rsidRDefault="00CA2B01" w:rsidP="00EB3452">
      <w:pPr>
        <w:ind w:left="4395"/>
        <w:jc w:val="both"/>
      </w:pPr>
      <w:r w:rsidRPr="00BE12C1">
        <w:rPr>
          <w:sz w:val="18"/>
          <w:szCs w:val="18"/>
        </w:rPr>
        <w:t xml:space="preserve">Podpis(-y) osoby(osób) wskazanej(-ych) w dokumencie uprawniającym do występowania w obrocie prawnym </w:t>
      </w:r>
      <w:r w:rsidR="000E235E">
        <w:rPr>
          <w:sz w:val="18"/>
          <w:szCs w:val="18"/>
        </w:rPr>
        <w:br/>
      </w:r>
      <w:r w:rsidRPr="00BE12C1">
        <w:rPr>
          <w:sz w:val="18"/>
          <w:szCs w:val="18"/>
        </w:rPr>
        <w:t xml:space="preserve">lub posiadającej(-ych) pełnomocnictwo(-a).(Zalecany czytelny podpis(-y) lub podpis(-y) i pieczątka(-i) z  imieniem </w:t>
      </w:r>
      <w:r w:rsidR="000E235E">
        <w:rPr>
          <w:sz w:val="18"/>
          <w:szCs w:val="18"/>
        </w:rPr>
        <w:br/>
      </w:r>
      <w:r w:rsidR="00420511">
        <w:rPr>
          <w:sz w:val="18"/>
          <w:szCs w:val="18"/>
        </w:rPr>
        <w:t>i nazwiskiem).</w:t>
      </w:r>
      <w:r w:rsidRPr="00BE12C1">
        <w:rPr>
          <w:sz w:val="18"/>
          <w:szCs w:val="18"/>
        </w:rPr>
        <w:tab/>
      </w:r>
    </w:p>
    <w:sectPr w:rsidR="007A43B5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3AD5785" w16cex:dateUtc="2020-02-27T15:24:40.279Z"/>
  <w16cex:commentExtensible w16cex:durableId="3BB52FED" w16cex:dateUtc="2020-02-27T15:27:07.791Z"/>
  <w16cex:commentExtensible w16cex:durableId="299131A8" w16cex:dateUtc="2020-02-27T15:47:12.26Z"/>
  <w16cex:commentExtensible w16cex:durableId="217B4EE3" w16cex:dateUtc="2020-03-03T13:50:58.527Z"/>
  <w16cex:commentExtensible w16cex:durableId="2358038B" w16cex:dateUtc="2020-03-03T12:22:15.379Z"/>
  <w16cex:commentExtensible w16cex:durableId="5F62E7F5" w16cex:dateUtc="2020-02-27T16:04:25.977Z"/>
  <w16cex:commentExtensible w16cex:durableId="30EE1974" w16cex:dateUtc="2020-02-27T16:04:52.859Z"/>
  <w16cex:commentExtensible w16cex:durableId="517166DE" w16cex:dateUtc="2020-02-27T16:17:57.344Z"/>
  <w16cex:commentExtensible w16cex:durableId="73211668" w16cex:dateUtc="2020-03-03T08:32:36.009Z"/>
  <w16cex:commentExtensible w16cex:durableId="251532CE" w16cex:dateUtc="2020-03-03T08:41:52.661Z"/>
  <w16cex:commentExtensible w16cex:durableId="0C85E883" w16cex:dateUtc="2020-03-03T08:41:59.402Z"/>
  <w16cex:commentExtensible w16cex:durableId="16454CB4" w16cex:dateUtc="2020-03-03T08:44:21.303Z"/>
  <w16cex:commentExtensible w16cex:durableId="730287A9" w16cex:dateUtc="2020-03-03T08:44:33.308Z"/>
  <w16cex:commentExtensible w16cex:durableId="00136B53" w16cex:dateUtc="2020-03-03T12:10:44.107Z"/>
  <w16cex:commentExtensible w16cex:durableId="22A35E6D" w16cex:dateUtc="2020-03-03T14:18:10.021Z"/>
  <w16cex:commentExtensible w16cex:durableId="598EFFE8" w16cex:dateUtc="2020-03-03T14:08:37.7Z"/>
  <w16cex:commentExtensible w16cex:durableId="32ADA17B" w16cex:dateUtc="2020-03-03T14:07:13.328Z"/>
  <w16cex:commentExtensible w16cex:durableId="1294094A" w16cex:dateUtc="2020-03-03T14:05:38.647Z"/>
  <w16cex:commentExtensible w16cex:durableId="350B31A0" w16cex:dateUtc="2020-03-03T14:03:50.768Z"/>
  <w16cex:commentExtensible w16cex:durableId="6AACB967" w16cex:dateUtc="2020-03-03T11:03:06.52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D1A75" w14:textId="77777777" w:rsidR="004555B2" w:rsidRDefault="004555B2" w:rsidP="006239B3">
      <w:r>
        <w:separator/>
      </w:r>
    </w:p>
  </w:endnote>
  <w:endnote w:type="continuationSeparator" w:id="0">
    <w:p w14:paraId="0341DB01" w14:textId="77777777" w:rsidR="004555B2" w:rsidRDefault="004555B2" w:rsidP="006239B3">
      <w:r>
        <w:continuationSeparator/>
      </w:r>
    </w:p>
  </w:endnote>
  <w:endnote w:type="continuationNotice" w:id="1">
    <w:p w14:paraId="6680B3A9" w14:textId="77777777" w:rsidR="004555B2" w:rsidRDefault="00455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9F540" w14:textId="017D9662" w:rsidR="004555B2" w:rsidRDefault="004555B2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3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94022" w14:textId="77777777" w:rsidR="004555B2" w:rsidRDefault="004555B2" w:rsidP="006239B3">
      <w:r>
        <w:separator/>
      </w:r>
    </w:p>
  </w:footnote>
  <w:footnote w:type="continuationSeparator" w:id="0">
    <w:p w14:paraId="2FD00AE2" w14:textId="77777777" w:rsidR="004555B2" w:rsidRDefault="004555B2" w:rsidP="006239B3">
      <w:r>
        <w:continuationSeparator/>
      </w:r>
    </w:p>
  </w:footnote>
  <w:footnote w:type="continuationNotice" w:id="1">
    <w:p w14:paraId="7EC8C9DA" w14:textId="77777777" w:rsidR="004555B2" w:rsidRDefault="004555B2"/>
  </w:footnote>
  <w:footnote w:id="2">
    <w:p w14:paraId="6EB9DF60" w14:textId="77777777" w:rsidR="004555B2" w:rsidRDefault="004555B2" w:rsidP="00290F5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4216D">
        <w:rPr>
          <w:rFonts w:ascii="Cambria" w:hAnsi="Cambria"/>
          <w:i/>
          <w:sz w:val="18"/>
          <w:szCs w:val="18"/>
          <w:lang w:eastAsia="en-US"/>
        </w:rPr>
        <w:t>oświadczenie nie dotyczy Wykonawcy mającego siedzibę lub miejsce zamieszkania poza Polską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5D154" w14:textId="1FC34D9D" w:rsidR="004555B2" w:rsidRDefault="004555B2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>
    <w:nsid w:val="0C2D3A99"/>
    <w:multiLevelType w:val="multilevel"/>
    <w:tmpl w:val="7D023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9">
    <w:nsid w:val="0CB51C7E"/>
    <w:multiLevelType w:val="hybridMultilevel"/>
    <w:tmpl w:val="74626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3FA1779"/>
    <w:multiLevelType w:val="hybridMultilevel"/>
    <w:tmpl w:val="702E15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43602E2"/>
    <w:multiLevelType w:val="hybridMultilevel"/>
    <w:tmpl w:val="996E8D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59662B5"/>
    <w:multiLevelType w:val="hybridMultilevel"/>
    <w:tmpl w:val="F9C0E09E"/>
    <w:lvl w:ilvl="0" w:tplc="FFFFFFFF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abstractNum w:abstractNumId="15">
    <w:nsid w:val="17210CB7"/>
    <w:multiLevelType w:val="hybridMultilevel"/>
    <w:tmpl w:val="07BC16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3B46E9"/>
    <w:multiLevelType w:val="hybridMultilevel"/>
    <w:tmpl w:val="1744D28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8">
    <w:nsid w:val="1BDD2049"/>
    <w:multiLevelType w:val="hybridMultilevel"/>
    <w:tmpl w:val="FFFFFFFF"/>
    <w:lvl w:ilvl="0" w:tplc="A47E18D8">
      <w:start w:val="1"/>
      <w:numFmt w:val="decimal"/>
      <w:lvlText w:val="%1."/>
      <w:lvlJc w:val="left"/>
      <w:pPr>
        <w:ind w:left="720" w:hanging="360"/>
      </w:pPr>
    </w:lvl>
    <w:lvl w:ilvl="1" w:tplc="8C622AC6">
      <w:start w:val="1"/>
      <w:numFmt w:val="lowerLetter"/>
      <w:lvlText w:val="%2."/>
      <w:lvlJc w:val="left"/>
      <w:pPr>
        <w:ind w:left="1440" w:hanging="360"/>
      </w:pPr>
    </w:lvl>
    <w:lvl w:ilvl="2" w:tplc="62E6674E">
      <w:start w:val="1"/>
      <w:numFmt w:val="lowerRoman"/>
      <w:lvlText w:val="%3."/>
      <w:lvlJc w:val="right"/>
      <w:pPr>
        <w:ind w:left="2160" w:hanging="180"/>
      </w:pPr>
    </w:lvl>
    <w:lvl w:ilvl="3" w:tplc="A3428230">
      <w:start w:val="1"/>
      <w:numFmt w:val="decimal"/>
      <w:lvlText w:val="%4."/>
      <w:lvlJc w:val="left"/>
      <w:pPr>
        <w:ind w:left="2880" w:hanging="360"/>
      </w:pPr>
    </w:lvl>
    <w:lvl w:ilvl="4" w:tplc="FA74E75E">
      <w:start w:val="1"/>
      <w:numFmt w:val="lowerLetter"/>
      <w:lvlText w:val="%5."/>
      <w:lvlJc w:val="left"/>
      <w:pPr>
        <w:ind w:left="3600" w:hanging="360"/>
      </w:pPr>
    </w:lvl>
    <w:lvl w:ilvl="5" w:tplc="839C65B4">
      <w:start w:val="1"/>
      <w:numFmt w:val="lowerRoman"/>
      <w:lvlText w:val="%6."/>
      <w:lvlJc w:val="right"/>
      <w:pPr>
        <w:ind w:left="4320" w:hanging="180"/>
      </w:pPr>
    </w:lvl>
    <w:lvl w:ilvl="6" w:tplc="2B6C2CC0">
      <w:start w:val="1"/>
      <w:numFmt w:val="decimal"/>
      <w:lvlText w:val="%7."/>
      <w:lvlJc w:val="left"/>
      <w:pPr>
        <w:ind w:left="5040" w:hanging="360"/>
      </w:pPr>
    </w:lvl>
    <w:lvl w:ilvl="7" w:tplc="0F741F0C">
      <w:start w:val="1"/>
      <w:numFmt w:val="lowerLetter"/>
      <w:lvlText w:val="%8."/>
      <w:lvlJc w:val="left"/>
      <w:pPr>
        <w:ind w:left="5760" w:hanging="360"/>
      </w:pPr>
    </w:lvl>
    <w:lvl w:ilvl="8" w:tplc="5D46D6FA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0">
    <w:nsid w:val="1DE6499B"/>
    <w:multiLevelType w:val="hybridMultilevel"/>
    <w:tmpl w:val="F8264E8C"/>
    <w:lvl w:ilvl="0" w:tplc="B9104CFA">
      <w:start w:val="1"/>
      <w:numFmt w:val="decimal"/>
      <w:lvlText w:val="%1."/>
      <w:lvlJc w:val="left"/>
      <w:pPr>
        <w:ind w:left="720" w:hanging="360"/>
      </w:pPr>
    </w:lvl>
    <w:lvl w:ilvl="1" w:tplc="705AB2FA">
      <w:start w:val="1"/>
      <w:numFmt w:val="decimal"/>
      <w:lvlText w:val="%2."/>
      <w:lvlJc w:val="left"/>
      <w:pPr>
        <w:ind w:left="1440" w:hanging="360"/>
      </w:pPr>
    </w:lvl>
    <w:lvl w:ilvl="2" w:tplc="A0A09854">
      <w:start w:val="1"/>
      <w:numFmt w:val="lowerRoman"/>
      <w:lvlText w:val="%3."/>
      <w:lvlJc w:val="right"/>
      <w:pPr>
        <w:ind w:left="2160" w:hanging="180"/>
      </w:pPr>
    </w:lvl>
    <w:lvl w:ilvl="3" w:tplc="4D947A76">
      <w:start w:val="1"/>
      <w:numFmt w:val="decimal"/>
      <w:lvlText w:val="%4."/>
      <w:lvlJc w:val="left"/>
      <w:pPr>
        <w:ind w:left="2880" w:hanging="360"/>
      </w:pPr>
    </w:lvl>
    <w:lvl w:ilvl="4" w:tplc="670EFA4E">
      <w:start w:val="1"/>
      <w:numFmt w:val="lowerLetter"/>
      <w:lvlText w:val="%5."/>
      <w:lvlJc w:val="left"/>
      <w:pPr>
        <w:ind w:left="3600" w:hanging="360"/>
      </w:pPr>
    </w:lvl>
    <w:lvl w:ilvl="5" w:tplc="122449B8">
      <w:start w:val="1"/>
      <w:numFmt w:val="lowerRoman"/>
      <w:lvlText w:val="%6."/>
      <w:lvlJc w:val="right"/>
      <w:pPr>
        <w:ind w:left="4320" w:hanging="180"/>
      </w:pPr>
    </w:lvl>
    <w:lvl w:ilvl="6" w:tplc="A72822D4">
      <w:start w:val="1"/>
      <w:numFmt w:val="decimal"/>
      <w:lvlText w:val="%7."/>
      <w:lvlJc w:val="left"/>
      <w:pPr>
        <w:ind w:left="5040" w:hanging="360"/>
      </w:pPr>
    </w:lvl>
    <w:lvl w:ilvl="7" w:tplc="6EDED078">
      <w:start w:val="1"/>
      <w:numFmt w:val="lowerLetter"/>
      <w:lvlText w:val="%8."/>
      <w:lvlJc w:val="left"/>
      <w:pPr>
        <w:ind w:left="5760" w:hanging="360"/>
      </w:pPr>
    </w:lvl>
    <w:lvl w:ilvl="8" w:tplc="446A1B72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4">
    <w:nsid w:val="25AB4DF4"/>
    <w:multiLevelType w:val="hybridMultilevel"/>
    <w:tmpl w:val="FFFFFFFF"/>
    <w:lvl w:ilvl="0" w:tplc="C28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E4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58B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61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003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AE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05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2CE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0A46E8"/>
    <w:multiLevelType w:val="hybridMultilevel"/>
    <w:tmpl w:val="FFFFFFFF"/>
    <w:lvl w:ilvl="0" w:tplc="D77653A2">
      <w:start w:val="1"/>
      <w:numFmt w:val="decimal"/>
      <w:lvlText w:val="%1."/>
      <w:lvlJc w:val="left"/>
      <w:pPr>
        <w:ind w:left="720" w:hanging="360"/>
      </w:pPr>
    </w:lvl>
    <w:lvl w:ilvl="1" w:tplc="D6983178">
      <w:start w:val="1"/>
      <w:numFmt w:val="lowerLetter"/>
      <w:lvlText w:val="%2."/>
      <w:lvlJc w:val="left"/>
      <w:pPr>
        <w:ind w:left="1440" w:hanging="360"/>
      </w:pPr>
    </w:lvl>
    <w:lvl w:ilvl="2" w:tplc="15F839BE">
      <w:start w:val="1"/>
      <w:numFmt w:val="lowerRoman"/>
      <w:lvlText w:val="%3."/>
      <w:lvlJc w:val="right"/>
      <w:pPr>
        <w:ind w:left="2160" w:hanging="180"/>
      </w:pPr>
    </w:lvl>
    <w:lvl w:ilvl="3" w:tplc="92347A02">
      <w:start w:val="1"/>
      <w:numFmt w:val="decimal"/>
      <w:lvlText w:val="%4."/>
      <w:lvlJc w:val="left"/>
      <w:pPr>
        <w:ind w:left="2880" w:hanging="360"/>
      </w:pPr>
    </w:lvl>
    <w:lvl w:ilvl="4" w:tplc="1D549F86">
      <w:start w:val="1"/>
      <w:numFmt w:val="lowerLetter"/>
      <w:lvlText w:val="%5."/>
      <w:lvlJc w:val="left"/>
      <w:pPr>
        <w:ind w:left="3600" w:hanging="360"/>
      </w:pPr>
    </w:lvl>
    <w:lvl w:ilvl="5" w:tplc="6AE41AC0">
      <w:start w:val="1"/>
      <w:numFmt w:val="lowerRoman"/>
      <w:lvlText w:val="%6."/>
      <w:lvlJc w:val="right"/>
      <w:pPr>
        <w:ind w:left="4320" w:hanging="180"/>
      </w:pPr>
    </w:lvl>
    <w:lvl w:ilvl="6" w:tplc="7CCE6720">
      <w:start w:val="1"/>
      <w:numFmt w:val="decimal"/>
      <w:lvlText w:val="%7."/>
      <w:lvlJc w:val="left"/>
      <w:pPr>
        <w:ind w:left="5040" w:hanging="360"/>
      </w:pPr>
    </w:lvl>
    <w:lvl w:ilvl="7" w:tplc="9176E402">
      <w:start w:val="1"/>
      <w:numFmt w:val="lowerLetter"/>
      <w:lvlText w:val="%8."/>
      <w:lvlJc w:val="left"/>
      <w:pPr>
        <w:ind w:left="5760" w:hanging="360"/>
      </w:pPr>
    </w:lvl>
    <w:lvl w:ilvl="8" w:tplc="E79CD2A2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211ECA"/>
    <w:multiLevelType w:val="hybridMultilevel"/>
    <w:tmpl w:val="CBAC1776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>
    <w:nsid w:val="2B563F50"/>
    <w:multiLevelType w:val="hybridMultilevel"/>
    <w:tmpl w:val="5E58D362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2E577FBE"/>
    <w:multiLevelType w:val="hybridMultilevel"/>
    <w:tmpl w:val="95AC96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EFD43D2"/>
    <w:multiLevelType w:val="hybridMultilevel"/>
    <w:tmpl w:val="0ACC94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3694915"/>
    <w:multiLevelType w:val="multilevel"/>
    <w:tmpl w:val="973C610C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>
    <w:nsid w:val="43F3793A"/>
    <w:multiLevelType w:val="hybridMultilevel"/>
    <w:tmpl w:val="D1D4377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7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>
    <w:nsid w:val="4DE21039"/>
    <w:multiLevelType w:val="multilevel"/>
    <w:tmpl w:val="00FE77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9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1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3E12B8D"/>
    <w:multiLevelType w:val="hybridMultilevel"/>
    <w:tmpl w:val="EDC684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44">
    <w:nsid w:val="56CF1859"/>
    <w:multiLevelType w:val="hybridMultilevel"/>
    <w:tmpl w:val="FFFFFFFF"/>
    <w:lvl w:ilvl="0" w:tplc="A3766DFE">
      <w:start w:val="1"/>
      <w:numFmt w:val="decimal"/>
      <w:lvlText w:val="%1."/>
      <w:lvlJc w:val="left"/>
      <w:pPr>
        <w:ind w:left="720" w:hanging="360"/>
      </w:pPr>
    </w:lvl>
    <w:lvl w:ilvl="1" w:tplc="0C6A7E2E">
      <w:start w:val="1"/>
      <w:numFmt w:val="lowerLetter"/>
      <w:lvlText w:val="%2."/>
      <w:lvlJc w:val="left"/>
      <w:pPr>
        <w:ind w:left="1440" w:hanging="360"/>
      </w:pPr>
    </w:lvl>
    <w:lvl w:ilvl="2" w:tplc="4CF22FCC">
      <w:start w:val="1"/>
      <w:numFmt w:val="lowerRoman"/>
      <w:lvlText w:val="%3."/>
      <w:lvlJc w:val="right"/>
      <w:pPr>
        <w:ind w:left="2160" w:hanging="180"/>
      </w:pPr>
    </w:lvl>
    <w:lvl w:ilvl="3" w:tplc="0D96B216">
      <w:start w:val="1"/>
      <w:numFmt w:val="decimal"/>
      <w:lvlText w:val="%4."/>
      <w:lvlJc w:val="left"/>
      <w:pPr>
        <w:ind w:left="2880" w:hanging="360"/>
      </w:pPr>
    </w:lvl>
    <w:lvl w:ilvl="4" w:tplc="A9D85B44">
      <w:start w:val="1"/>
      <w:numFmt w:val="lowerLetter"/>
      <w:lvlText w:val="%5."/>
      <w:lvlJc w:val="left"/>
      <w:pPr>
        <w:ind w:left="3600" w:hanging="360"/>
      </w:pPr>
    </w:lvl>
    <w:lvl w:ilvl="5" w:tplc="95FC6C8A">
      <w:start w:val="1"/>
      <w:numFmt w:val="lowerRoman"/>
      <w:lvlText w:val="%6."/>
      <w:lvlJc w:val="right"/>
      <w:pPr>
        <w:ind w:left="4320" w:hanging="180"/>
      </w:pPr>
    </w:lvl>
    <w:lvl w:ilvl="6" w:tplc="5B60ECFA">
      <w:start w:val="1"/>
      <w:numFmt w:val="decimal"/>
      <w:lvlText w:val="%7."/>
      <w:lvlJc w:val="left"/>
      <w:pPr>
        <w:ind w:left="5040" w:hanging="360"/>
      </w:pPr>
    </w:lvl>
    <w:lvl w:ilvl="7" w:tplc="D466F2BA">
      <w:start w:val="1"/>
      <w:numFmt w:val="lowerLetter"/>
      <w:lvlText w:val="%8."/>
      <w:lvlJc w:val="left"/>
      <w:pPr>
        <w:ind w:left="5760" w:hanging="360"/>
      </w:pPr>
    </w:lvl>
    <w:lvl w:ilvl="8" w:tplc="6FB4DAFA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6">
    <w:nsid w:val="588833E3"/>
    <w:multiLevelType w:val="hybridMultilevel"/>
    <w:tmpl w:val="9912B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B8B2AE1"/>
    <w:multiLevelType w:val="hybridMultilevel"/>
    <w:tmpl w:val="6A8616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9">
    <w:nsid w:val="61BE6FE3"/>
    <w:multiLevelType w:val="hybridMultilevel"/>
    <w:tmpl w:val="4FD03F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51">
    <w:nsid w:val="65B7689C"/>
    <w:multiLevelType w:val="hybridMultilevel"/>
    <w:tmpl w:val="E660814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2">
    <w:nsid w:val="680E3C08"/>
    <w:multiLevelType w:val="hybridMultilevel"/>
    <w:tmpl w:val="743229B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4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5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>
    <w:nsid w:val="709B4475"/>
    <w:multiLevelType w:val="hybridMultilevel"/>
    <w:tmpl w:val="07FA40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0FC5044"/>
    <w:multiLevelType w:val="hybridMultilevel"/>
    <w:tmpl w:val="F2F8AF52"/>
    <w:lvl w:ilvl="0" w:tplc="4DA4DC0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75B90162"/>
    <w:multiLevelType w:val="hybridMultilevel"/>
    <w:tmpl w:val="50A668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778C0408"/>
    <w:multiLevelType w:val="hybridMultilevel"/>
    <w:tmpl w:val="FFFFFFFF"/>
    <w:lvl w:ilvl="0" w:tplc="87B84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D81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D26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69B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436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1C8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8C3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897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48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B3D3764"/>
    <w:multiLevelType w:val="hybridMultilevel"/>
    <w:tmpl w:val="6E34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8"/>
  </w:num>
  <w:num w:numId="2">
    <w:abstractNumId w:val="44"/>
  </w:num>
  <w:num w:numId="3">
    <w:abstractNumId w:val="25"/>
  </w:num>
  <w:num w:numId="4">
    <w:abstractNumId w:val="20"/>
  </w:num>
  <w:num w:numId="5">
    <w:abstractNumId w:val="62"/>
  </w:num>
  <w:num w:numId="6">
    <w:abstractNumId w:val="24"/>
  </w:num>
  <w:num w:numId="7">
    <w:abstractNumId w:val="27"/>
  </w:num>
  <w:num w:numId="8">
    <w:abstractNumId w:val="61"/>
  </w:num>
  <w:num w:numId="9">
    <w:abstractNumId w:val="29"/>
  </w:num>
  <w:num w:numId="10">
    <w:abstractNumId w:val="23"/>
  </w:num>
  <w:num w:numId="11">
    <w:abstractNumId w:val="0"/>
  </w:num>
  <w:num w:numId="12">
    <w:abstractNumId w:val="35"/>
  </w:num>
  <w:num w:numId="13">
    <w:abstractNumId w:val="39"/>
  </w:num>
  <w:num w:numId="14">
    <w:abstractNumId w:val="30"/>
  </w:num>
  <w:num w:numId="15">
    <w:abstractNumId w:val="31"/>
  </w:num>
  <w:num w:numId="16">
    <w:abstractNumId w:val="58"/>
  </w:num>
  <w:num w:numId="17">
    <w:abstractNumId w:val="22"/>
  </w:num>
  <w:num w:numId="18">
    <w:abstractNumId w:val="50"/>
  </w:num>
  <w:num w:numId="19">
    <w:abstractNumId w:val="63"/>
  </w:num>
  <w:num w:numId="20">
    <w:abstractNumId w:val="40"/>
  </w:num>
  <w:num w:numId="21">
    <w:abstractNumId w:val="11"/>
  </w:num>
  <w:num w:numId="22">
    <w:abstractNumId w:val="55"/>
  </w:num>
  <w:num w:numId="23">
    <w:abstractNumId w:val="49"/>
  </w:num>
  <w:num w:numId="24">
    <w:abstractNumId w:val="34"/>
  </w:num>
  <w:num w:numId="25">
    <w:abstractNumId w:val="13"/>
  </w:num>
  <w:num w:numId="26">
    <w:abstractNumId w:val="9"/>
  </w:num>
  <w:num w:numId="27">
    <w:abstractNumId w:val="17"/>
  </w:num>
  <w:num w:numId="28">
    <w:abstractNumId w:val="8"/>
  </w:num>
  <w:num w:numId="29">
    <w:abstractNumId w:val="53"/>
  </w:num>
  <w:num w:numId="30">
    <w:abstractNumId w:val="54"/>
  </w:num>
  <w:num w:numId="31">
    <w:abstractNumId w:val="48"/>
  </w:num>
  <w:num w:numId="32">
    <w:abstractNumId w:val="6"/>
  </w:num>
  <w:num w:numId="33">
    <w:abstractNumId w:val="11"/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28"/>
  </w:num>
  <w:num w:numId="39">
    <w:abstractNumId w:val="42"/>
  </w:num>
  <w:num w:numId="40">
    <w:abstractNumId w:val="15"/>
  </w:num>
  <w:num w:numId="41">
    <w:abstractNumId w:val="56"/>
  </w:num>
  <w:num w:numId="42">
    <w:abstractNumId w:val="46"/>
  </w:num>
  <w:num w:numId="43">
    <w:abstractNumId w:val="10"/>
  </w:num>
  <w:num w:numId="44">
    <w:abstractNumId w:val="38"/>
  </w:num>
  <w:num w:numId="45">
    <w:abstractNumId w:val="38"/>
    <w:lvlOverride w:ilvl="0">
      <w:lvl w:ilvl="0">
        <w:start w:val="1"/>
        <w:numFmt w:val="decimal"/>
        <w:lvlText w:val="%1."/>
        <w:lvlJc w:val="left"/>
        <w:pPr>
          <w:ind w:left="107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6">
    <w:abstractNumId w:val="19"/>
  </w:num>
  <w:num w:numId="47">
    <w:abstractNumId w:val="47"/>
  </w:num>
  <w:num w:numId="48">
    <w:abstractNumId w:val="52"/>
  </w:num>
  <w:num w:numId="49">
    <w:abstractNumId w:val="7"/>
  </w:num>
  <w:num w:numId="50">
    <w:abstractNumId w:val="57"/>
  </w:num>
  <w:num w:numId="51">
    <w:abstractNumId w:val="33"/>
  </w:num>
  <w:num w:numId="52">
    <w:abstractNumId w:val="60"/>
  </w:num>
  <w:num w:numId="53">
    <w:abstractNumId w:val="12"/>
  </w:num>
  <w:num w:numId="54">
    <w:abstractNumId w:val="16"/>
  </w:num>
  <w:num w:numId="55">
    <w:abstractNumId w:val="51"/>
  </w:num>
  <w:num w:numId="56">
    <w:abstractNumId w:val="36"/>
  </w:num>
  <w:num w:numId="57">
    <w:abstractNumId w:val="26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kub Wielgus">
    <w15:presenceInfo w15:providerId="AD" w15:userId="S::jakub.wielgus@pansa.pl::31fb28f4-e92b-4d9a-9b95-6accebebe3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9"/>
  <w:hyphenationZone w:val="425"/>
  <w:characterSpacingControl w:val="doNotCompress"/>
  <w:hdrShapeDefaults>
    <o:shapedefaults v:ext="edit" spidmax="1228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511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CA9"/>
    <w:rsid w:val="007C5132"/>
    <w:rsid w:val="007C5E72"/>
    <w:rsid w:val="007C665D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0F39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382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3452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43125C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8f6a87dab5a34f5b" Type="http://schemas.microsoft.com/office/2018/08/relationships/commentsExtensible" Target="commentsExtensi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073A31-B7E6-4AF4-8ED1-44CB1166A8C1}">
  <ds:schemaRefs>
    <ds:schemaRef ds:uri="http://purl.org/dc/terms/"/>
    <ds:schemaRef ds:uri="442da19b-ca82-43d4-8e88-626bf09acd34"/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37dd5e44-6b18-4f10-9e60-7228e5cf5488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978FB5-1043-4EA9-B114-D0339914C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57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7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ata Szulim</cp:lastModifiedBy>
  <cp:revision>4</cp:revision>
  <cp:lastPrinted>2020-03-05T15:01:00Z</cp:lastPrinted>
  <dcterms:created xsi:type="dcterms:W3CDTF">2020-03-05T15:05:00Z</dcterms:created>
  <dcterms:modified xsi:type="dcterms:W3CDTF">2020-03-05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